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a50b6faa72345a8631948ee919ee62c5b5d978"/>
    <w:p>
      <w:pPr>
        <w:pStyle w:val="Heading3"/>
      </w:pPr>
      <w:r>
        <w:t xml:space="preserve">Ответ депутата З.Драгункиной на обращение жителя 24 ноября 2014 года</w:t>
      </w:r>
    </w:p>
    <w:p>
      <w:pPr>
        <w:pStyle w:val="FirstParagraph"/>
      </w:pPr>
      <w:r>
        <w:t xml:space="preserve">24.11.2014</w:t>
      </w:r>
    </w:p>
    <w:p>
      <w:pPr>
        <w:pStyle w:val="BodyText"/>
      </w:pPr>
      <w:r>
        <w:t xml:space="preserve">Во время избирательной кампании тогда еще кандидата в депутаты З.Ф.Драгункиной со своими наказами и вопросами к ней обращались многие зеленоградцы. На большую часть из них были даны ответы сразу, какие-то требовали времени, запросов в соответствующие органы.</w:t>
      </w:r>
    </w:p>
    <w:p>
      <w:pPr>
        <w:pStyle w:val="BodyText"/>
      </w:pPr>
      <w:r>
        <w:t xml:space="preserve">Так, к Зинаиде Федоровне обратился Тишков Геннадий Григорьевич с просьбой оказать содействие в обеспечении сохранности захоронений на кладбище около Никольской церкви напротив 5-го мкрн. Тишков сообщил о случаях разрушения памятников и предложил установить забор по границе земельного участка, занимаемого кладбищем.</w:t>
      </w:r>
    </w:p>
    <w:p>
      <w:pPr>
        <w:pStyle w:val="BodyText"/>
      </w:pPr>
      <w:r>
        <w:t xml:space="preserve">На запрос Зинаиды Федоровны Драгункиной получен ответ от заместителя префекта А.В. Чеботарева, в котором говорится, что «в настоящее время ГУП «Ритуал» прорабатывает вопрос по проектированию и определению финансирования работа по установке ограждения по периметру Никольского кладбища.</w:t>
      </w:r>
    </w:p>
    <w:p>
      <w:pPr>
        <w:pStyle w:val="BodyText"/>
      </w:pPr>
      <w:r>
        <w:t xml:space="preserve">В связи с необходимостью дополнительной проработки данного вопроса в части определения фактических границ Никольского кладбища, выполнение работ по установке ограждения запланировано на 2015-2016 г.г.»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elao.mos.ru/presscenter/news/detail/152939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presscenter/news/detail/152939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presscenter/news/detail/152939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01:22:40Z</dcterms:created>
  <dcterms:modified xsi:type="dcterms:W3CDTF">2025-06-18T01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